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3CA6E" w14:textId="77777777" w:rsidR="00881821" w:rsidRDefault="00881821" w:rsidP="00881821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2D89B3D5" w14:textId="5D986463" w:rsidR="00881821" w:rsidRDefault="00881821" w:rsidP="0088182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2: Day 2 </w:t>
      </w:r>
    </w:p>
    <w:p w14:paraId="16C4AC00" w14:textId="796FE483" w:rsidR="00881821" w:rsidRDefault="00881821" w:rsidP="00881821">
      <w:pPr>
        <w:rPr>
          <w:sz w:val="28"/>
          <w:szCs w:val="28"/>
        </w:rPr>
      </w:pPr>
      <w:r>
        <w:rPr>
          <w:sz w:val="28"/>
          <w:szCs w:val="28"/>
        </w:rPr>
        <w:t>19.03.2021</w:t>
      </w:r>
    </w:p>
    <w:p w14:paraId="120749A1" w14:textId="77777777" w:rsidR="00881821" w:rsidRDefault="00881821" w:rsidP="00881821">
      <w:pPr>
        <w:pStyle w:val="Heading3"/>
        <w:rPr>
          <w:sz w:val="32"/>
          <w:szCs w:val="32"/>
        </w:rPr>
      </w:pPr>
    </w:p>
    <w:p w14:paraId="3CA05FDC" w14:textId="77777777" w:rsidR="00881821" w:rsidRDefault="00881821" w:rsidP="0088182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6F8A4180" w14:textId="77777777" w:rsidR="00881821" w:rsidRDefault="00881821" w:rsidP="0088182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25FFCFC0" w14:textId="263E966F" w:rsidR="00881821" w:rsidRDefault="0083150D" w:rsidP="0088182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rogress about the fourth increment</w:t>
      </w:r>
      <w:r w:rsidR="00881821">
        <w:rPr>
          <w:sz w:val="28"/>
          <w:szCs w:val="28"/>
        </w:rPr>
        <w:t>.</w:t>
      </w:r>
    </w:p>
    <w:p w14:paraId="61D1C327" w14:textId="024F4D3E" w:rsidR="00881821" w:rsidRDefault="0083150D" w:rsidP="0088182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ushing the fourth increment</w:t>
      </w:r>
      <w:r w:rsidR="00881821">
        <w:rPr>
          <w:sz w:val="28"/>
          <w:szCs w:val="28"/>
        </w:rPr>
        <w:t>.</w:t>
      </w:r>
    </w:p>
    <w:p w14:paraId="4738972B" w14:textId="77777777" w:rsidR="00881821" w:rsidRDefault="00881821" w:rsidP="00881821">
      <w:pPr>
        <w:rPr>
          <w:sz w:val="28"/>
          <w:szCs w:val="28"/>
        </w:rPr>
      </w:pPr>
    </w:p>
    <w:p w14:paraId="610C2AF4" w14:textId="77777777" w:rsidR="00881821" w:rsidRDefault="00881821" w:rsidP="0088182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2AD8C6C8" w14:textId="77777777" w:rsidR="00881821" w:rsidRDefault="00881821" w:rsidP="00881821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594EAEF6" w14:textId="77777777" w:rsidR="00881821" w:rsidRDefault="00881821" w:rsidP="00881821">
      <w:pPr>
        <w:rPr>
          <w:sz w:val="28"/>
          <w:szCs w:val="28"/>
        </w:rPr>
      </w:pPr>
    </w:p>
    <w:p w14:paraId="3A9AF812" w14:textId="77777777" w:rsidR="00881821" w:rsidRDefault="00881821" w:rsidP="0088182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662BA92C" w14:textId="77777777" w:rsidR="00881821" w:rsidRDefault="0083150D" w:rsidP="00881821">
      <w:pPr>
        <w:rPr>
          <w:sz w:val="32"/>
          <w:szCs w:val="32"/>
        </w:rPr>
      </w:pPr>
      <w:hyperlink r:id="rId5" w:history="1">
        <w:r w:rsidR="00881821">
          <w:rPr>
            <w:rStyle w:val="Hyperlink"/>
            <w:sz w:val="32"/>
            <w:szCs w:val="32"/>
          </w:rPr>
          <w:t>https://meet.google.com/fua-qrxk-fox</w:t>
        </w:r>
      </w:hyperlink>
    </w:p>
    <w:p w14:paraId="13A2D709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NDQxMDE3M7MwNTJS0lEKTi0uzszPAykwrAUAgDx7pSwAAAA="/>
  </w:docVars>
  <w:rsids>
    <w:rsidRoot w:val="001F13B2"/>
    <w:rsid w:val="001C1A4A"/>
    <w:rsid w:val="001F13B2"/>
    <w:rsid w:val="003371AD"/>
    <w:rsid w:val="003416D3"/>
    <w:rsid w:val="0083150D"/>
    <w:rsid w:val="00881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66551"/>
  <w15:chartTrackingRefBased/>
  <w15:docId w15:val="{069759D4-3343-4E41-9C04-C682B5E34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182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18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18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8182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182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818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818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2T08:56:00Z</dcterms:created>
  <dcterms:modified xsi:type="dcterms:W3CDTF">2021-04-13T11:36:00Z</dcterms:modified>
</cp:coreProperties>
</file>